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12773" w14:textId="69C6602C" w:rsidR="00982427" w:rsidRDefault="00692E62">
      <w:r>
        <w:rPr>
          <w:noProof/>
        </w:rPr>
        <w:drawing>
          <wp:inline distT="0" distB="0" distL="0" distR="0" wp14:anchorId="3EF98DED" wp14:editId="12356A2A">
            <wp:extent cx="4922520" cy="3901440"/>
            <wp:effectExtent l="0" t="0" r="11430" b="381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A32DA13D-E167-492B-BDB2-CB82CC7CD9C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7A645BB6" w14:textId="5008076D" w:rsidR="00323D6A" w:rsidRDefault="00323D6A">
      <w:r>
        <w:rPr>
          <w:noProof/>
        </w:rPr>
        <w:drawing>
          <wp:inline distT="0" distB="0" distL="0" distR="0" wp14:anchorId="3640BCC8" wp14:editId="07D32995">
            <wp:extent cx="6316980" cy="3436620"/>
            <wp:effectExtent l="0" t="0" r="7620" b="1143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428B4DC8-9CA4-44F6-A11C-15CB006F9F7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5F11BE7B" w14:textId="46C56560" w:rsidR="00E72147" w:rsidRDefault="00E72147"/>
    <w:p w14:paraId="1DCEF4E9" w14:textId="1539D622" w:rsidR="00E72147" w:rsidRDefault="00E72147">
      <w:r>
        <w:rPr>
          <w:noProof/>
        </w:rPr>
        <w:lastRenderedPageBreak/>
        <w:drawing>
          <wp:inline distT="0" distB="0" distL="0" distR="0" wp14:anchorId="70AF9F9A" wp14:editId="75CC277E">
            <wp:extent cx="6179820" cy="3688080"/>
            <wp:effectExtent l="0" t="0" r="11430" b="762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A1FAF51C-D7C7-4BB2-9A84-5A3353FB6CB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66D8960A" w14:textId="1E00E69C" w:rsidR="00EC1637" w:rsidRDefault="00EC1637"/>
    <w:p w14:paraId="239BB482" w14:textId="27689DCB" w:rsidR="00EC1637" w:rsidRDefault="00EC1637">
      <w:r>
        <w:br w:type="page"/>
      </w:r>
    </w:p>
    <w:p w14:paraId="737A41EB" w14:textId="235B4A54" w:rsidR="00EC1637" w:rsidRDefault="00EC1637">
      <w:pPr>
        <w:rPr>
          <w:b/>
          <w:bCs/>
          <w:sz w:val="36"/>
          <w:szCs w:val="36"/>
        </w:rPr>
      </w:pPr>
      <w:r w:rsidRPr="00EC1637">
        <w:rPr>
          <w:b/>
          <w:bCs/>
          <w:sz w:val="36"/>
          <w:szCs w:val="36"/>
        </w:rPr>
        <w:lastRenderedPageBreak/>
        <w:t>Neural Network</w:t>
      </w:r>
      <w:r>
        <w:rPr>
          <w:b/>
          <w:bCs/>
          <w:sz w:val="36"/>
          <w:szCs w:val="36"/>
        </w:rPr>
        <w:t>:</w:t>
      </w:r>
    </w:p>
    <w:p w14:paraId="003F34B0" w14:textId="33231E88" w:rsidR="00EC1637" w:rsidRDefault="00EC1637">
      <w:r>
        <w:t>Q1)</w:t>
      </w:r>
    </w:p>
    <w:p w14:paraId="655723DE" w14:textId="02343E0D" w:rsidR="00EC1637" w:rsidRDefault="00EC1637">
      <w:r>
        <w:t>Q2)</w:t>
      </w:r>
    </w:p>
    <w:p w14:paraId="293D260E" w14:textId="6ED9E982" w:rsidR="00EC1637" w:rsidRDefault="00EC1637">
      <w:r>
        <w:t>Q3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B6415" w14:paraId="3B3E287C" w14:textId="77777777" w:rsidTr="002B6415">
        <w:tc>
          <w:tcPr>
            <w:tcW w:w="2254" w:type="dxa"/>
          </w:tcPr>
          <w:p w14:paraId="7E24DD71" w14:textId="11266D1E" w:rsidR="002B6415" w:rsidRDefault="002B6415">
            <w:r>
              <w:t>Units in hidden layer</w:t>
            </w:r>
          </w:p>
        </w:tc>
        <w:tc>
          <w:tcPr>
            <w:tcW w:w="2254" w:type="dxa"/>
          </w:tcPr>
          <w:p w14:paraId="6750237F" w14:textId="5D8F3F6D" w:rsidR="002B6415" w:rsidRDefault="002B6415">
            <w:r>
              <w:t>Epochs</w:t>
            </w:r>
          </w:p>
        </w:tc>
        <w:tc>
          <w:tcPr>
            <w:tcW w:w="2254" w:type="dxa"/>
          </w:tcPr>
          <w:p w14:paraId="086EAB43" w14:textId="4E79F5A9" w:rsidR="002B6415" w:rsidRDefault="002B6415">
            <w:r>
              <w:t>Train accuracy out of 1</w:t>
            </w:r>
          </w:p>
        </w:tc>
        <w:tc>
          <w:tcPr>
            <w:tcW w:w="2254" w:type="dxa"/>
          </w:tcPr>
          <w:p w14:paraId="18ACE0F0" w14:textId="15AB4BC6" w:rsidR="002B6415" w:rsidRDefault="002B6415">
            <w:r>
              <w:t>Test accuracy out of 1</w:t>
            </w:r>
          </w:p>
        </w:tc>
      </w:tr>
      <w:tr w:rsidR="002B6415" w14:paraId="3E28B127" w14:textId="77777777" w:rsidTr="002B6415">
        <w:tc>
          <w:tcPr>
            <w:tcW w:w="2254" w:type="dxa"/>
          </w:tcPr>
          <w:p w14:paraId="5AA3F9F5" w14:textId="558283C8" w:rsidR="002B6415" w:rsidRDefault="002B6415" w:rsidP="002B6415">
            <w:r>
              <w:t>5</w:t>
            </w:r>
          </w:p>
        </w:tc>
        <w:tc>
          <w:tcPr>
            <w:tcW w:w="2254" w:type="dxa"/>
          </w:tcPr>
          <w:p w14:paraId="5FB90ED5" w14:textId="585883B4" w:rsidR="002B6415" w:rsidRDefault="002B6415" w:rsidP="002B6415">
            <w:r>
              <w:t>1000</w:t>
            </w:r>
          </w:p>
        </w:tc>
        <w:tc>
          <w:tcPr>
            <w:tcW w:w="2254" w:type="dxa"/>
          </w:tcPr>
          <w:p w14:paraId="597AF19F" w14:textId="56C16C7A" w:rsidR="002B6415" w:rsidRDefault="002B6415" w:rsidP="002B6415">
            <w:r>
              <w:t>0.6523</w:t>
            </w:r>
          </w:p>
        </w:tc>
        <w:tc>
          <w:tcPr>
            <w:tcW w:w="2254" w:type="dxa"/>
          </w:tcPr>
          <w:p w14:paraId="5C943E59" w14:textId="556B673A" w:rsidR="002B6415" w:rsidRDefault="002B6415" w:rsidP="002B6415">
            <w:r>
              <w:t>0.629</w:t>
            </w:r>
          </w:p>
        </w:tc>
      </w:tr>
      <w:tr w:rsidR="002B6415" w14:paraId="59F96902" w14:textId="77777777" w:rsidTr="002B6415">
        <w:tc>
          <w:tcPr>
            <w:tcW w:w="2254" w:type="dxa"/>
          </w:tcPr>
          <w:p w14:paraId="3A20F052" w14:textId="0F0FEA10" w:rsidR="002B6415" w:rsidRDefault="002B6415" w:rsidP="002B6415">
            <w:r>
              <w:t>10</w:t>
            </w:r>
          </w:p>
        </w:tc>
        <w:tc>
          <w:tcPr>
            <w:tcW w:w="2254" w:type="dxa"/>
          </w:tcPr>
          <w:p w14:paraId="1CB05AC0" w14:textId="325AC3E0" w:rsidR="002B6415" w:rsidRDefault="002B6415" w:rsidP="002B6415">
            <w:r>
              <w:t>1000</w:t>
            </w:r>
          </w:p>
        </w:tc>
        <w:tc>
          <w:tcPr>
            <w:tcW w:w="2254" w:type="dxa"/>
          </w:tcPr>
          <w:p w14:paraId="34962CE0" w14:textId="5F193939" w:rsidR="002B6415" w:rsidRDefault="002B6415" w:rsidP="002B6415">
            <w:r>
              <w:t>0.84</w:t>
            </w:r>
          </w:p>
        </w:tc>
        <w:tc>
          <w:tcPr>
            <w:tcW w:w="2254" w:type="dxa"/>
          </w:tcPr>
          <w:p w14:paraId="00445EE7" w14:textId="65B5192B" w:rsidR="002B6415" w:rsidRDefault="002B6415" w:rsidP="002B6415">
            <w:r>
              <w:t>0.824</w:t>
            </w:r>
          </w:p>
        </w:tc>
      </w:tr>
      <w:tr w:rsidR="002B6415" w14:paraId="552DB0CA" w14:textId="77777777" w:rsidTr="002B6415">
        <w:tc>
          <w:tcPr>
            <w:tcW w:w="2254" w:type="dxa"/>
          </w:tcPr>
          <w:p w14:paraId="503E4832" w14:textId="58764170" w:rsidR="002B6415" w:rsidRDefault="002B6415" w:rsidP="002B6415">
            <w:r>
              <w:t>15</w:t>
            </w:r>
          </w:p>
        </w:tc>
        <w:tc>
          <w:tcPr>
            <w:tcW w:w="2254" w:type="dxa"/>
          </w:tcPr>
          <w:p w14:paraId="00647F8F" w14:textId="79B302EF" w:rsidR="002B6415" w:rsidRDefault="002B6415" w:rsidP="002B6415">
            <w:r>
              <w:t>500</w:t>
            </w:r>
          </w:p>
        </w:tc>
        <w:tc>
          <w:tcPr>
            <w:tcW w:w="2254" w:type="dxa"/>
          </w:tcPr>
          <w:p w14:paraId="2A7E38D0" w14:textId="3E672000" w:rsidR="002B6415" w:rsidRDefault="002B6415" w:rsidP="002B6415">
            <w:r>
              <w:t>0.9231</w:t>
            </w:r>
          </w:p>
        </w:tc>
        <w:tc>
          <w:tcPr>
            <w:tcW w:w="2254" w:type="dxa"/>
          </w:tcPr>
          <w:p w14:paraId="47564F51" w14:textId="36F11EC5" w:rsidR="002B6415" w:rsidRDefault="002B6415" w:rsidP="002B6415">
            <w:r>
              <w:t>0.9225</w:t>
            </w:r>
          </w:p>
        </w:tc>
      </w:tr>
      <w:tr w:rsidR="002B6415" w14:paraId="0D7A140A" w14:textId="77777777" w:rsidTr="002B6415">
        <w:tc>
          <w:tcPr>
            <w:tcW w:w="2254" w:type="dxa"/>
          </w:tcPr>
          <w:p w14:paraId="134C0442" w14:textId="2DDC0E2A" w:rsidR="002B6415" w:rsidRDefault="002B6415" w:rsidP="002B6415">
            <w:r>
              <w:t>20</w:t>
            </w:r>
          </w:p>
        </w:tc>
        <w:tc>
          <w:tcPr>
            <w:tcW w:w="2254" w:type="dxa"/>
          </w:tcPr>
          <w:p w14:paraId="664C053B" w14:textId="302AFD76" w:rsidR="002B6415" w:rsidRDefault="002B6415" w:rsidP="002B6415">
            <w:r>
              <w:t>900</w:t>
            </w:r>
          </w:p>
        </w:tc>
        <w:tc>
          <w:tcPr>
            <w:tcW w:w="2254" w:type="dxa"/>
          </w:tcPr>
          <w:p w14:paraId="0D719D8D" w14:textId="32AC49C6" w:rsidR="002B6415" w:rsidRDefault="002B6415" w:rsidP="002B6415">
            <w:r>
              <w:t>0.9232</w:t>
            </w:r>
          </w:p>
        </w:tc>
        <w:tc>
          <w:tcPr>
            <w:tcW w:w="2254" w:type="dxa"/>
          </w:tcPr>
          <w:p w14:paraId="5AB5DA07" w14:textId="235EBDE0" w:rsidR="002B6415" w:rsidRDefault="002B6415" w:rsidP="002B6415">
            <w:r>
              <w:t>0.9218</w:t>
            </w:r>
          </w:p>
        </w:tc>
      </w:tr>
      <w:tr w:rsidR="002B6415" w14:paraId="2DFC270D" w14:textId="77777777" w:rsidTr="002B6415">
        <w:tc>
          <w:tcPr>
            <w:tcW w:w="2254" w:type="dxa"/>
          </w:tcPr>
          <w:p w14:paraId="7233A7CB" w14:textId="7BE11FE4" w:rsidR="002B6415" w:rsidRDefault="002B6415" w:rsidP="002B6415">
            <w:r>
              <w:t>25</w:t>
            </w:r>
          </w:p>
        </w:tc>
        <w:tc>
          <w:tcPr>
            <w:tcW w:w="2254" w:type="dxa"/>
          </w:tcPr>
          <w:p w14:paraId="42B909FC" w14:textId="37BB1569" w:rsidR="002B6415" w:rsidRDefault="002B6415" w:rsidP="002B6415">
            <w:r>
              <w:t>600</w:t>
            </w:r>
          </w:p>
        </w:tc>
        <w:tc>
          <w:tcPr>
            <w:tcW w:w="2254" w:type="dxa"/>
          </w:tcPr>
          <w:p w14:paraId="4FC0F079" w14:textId="1B0BC437" w:rsidR="002B6415" w:rsidRDefault="002B6415" w:rsidP="002B6415">
            <w:r>
              <w:t>0.9233</w:t>
            </w:r>
          </w:p>
        </w:tc>
        <w:tc>
          <w:tcPr>
            <w:tcW w:w="2254" w:type="dxa"/>
          </w:tcPr>
          <w:p w14:paraId="37D62953" w14:textId="1569E3CA" w:rsidR="002B6415" w:rsidRDefault="002B6415" w:rsidP="002B6415">
            <w:r>
              <w:t>0.9232</w:t>
            </w:r>
          </w:p>
        </w:tc>
      </w:tr>
    </w:tbl>
    <w:p w14:paraId="38E01424" w14:textId="1F31217B" w:rsidR="00EC1637" w:rsidRDefault="00EC1637"/>
    <w:p w14:paraId="3ADE3856" w14:textId="204B837B" w:rsidR="002B6415" w:rsidRDefault="002B6415">
      <w:r>
        <w:t>Stopping criteria:</w:t>
      </w:r>
    </w:p>
    <w:p w14:paraId="0BFFB784" w14:textId="56D4BE52" w:rsidR="002B6415" w:rsidRDefault="002B6415">
      <w:r>
        <w:t>1. if change in batch error difference is less than epsilon</w:t>
      </w:r>
    </w:p>
    <w:p w14:paraId="3A9622FF" w14:textId="3728707A" w:rsidR="002B6415" w:rsidRDefault="002B6415">
      <w:r>
        <w:t>2. if change in train acc after an epoch is less than epsilon</w:t>
      </w:r>
    </w:p>
    <w:p w14:paraId="256FCC3E" w14:textId="50424497" w:rsidR="002B6415" w:rsidRDefault="002B6415">
      <w:r>
        <w:t>3. if max iterations are exceeded</w:t>
      </w:r>
    </w:p>
    <w:p w14:paraId="194E2F99" w14:textId="221C7596" w:rsidR="00707603" w:rsidRDefault="00707603">
      <w:r>
        <w:t>4. if validation error increases after an epoch</w:t>
      </w:r>
    </w:p>
    <w:p w14:paraId="02B3A2B1" w14:textId="289AFD51" w:rsidR="002B6415" w:rsidRDefault="002B6415">
      <w:r>
        <w:t>Epsilon = 10-4</w:t>
      </w:r>
    </w:p>
    <w:p w14:paraId="5CF4E6B7" w14:textId="21297E08" w:rsidR="002B6415" w:rsidRDefault="002B6415">
      <w:r>
        <w:t>Max iterations = 1000</w:t>
      </w:r>
    </w:p>
    <w:p w14:paraId="4FD4C974" w14:textId="31414B19" w:rsidR="002B6415" w:rsidRDefault="002B6415"/>
    <w:p w14:paraId="30EABD66" w14:textId="77777777" w:rsidR="002B6415" w:rsidRPr="00EC1637" w:rsidRDefault="002B6415"/>
    <w:p w14:paraId="6B52989F" w14:textId="25C32ADB" w:rsidR="00EC1637" w:rsidRPr="00EC1637" w:rsidRDefault="00EC1637">
      <w:pPr>
        <w:rPr>
          <w:b/>
          <w:bCs/>
          <w:sz w:val="36"/>
          <w:szCs w:val="36"/>
        </w:rPr>
      </w:pPr>
    </w:p>
    <w:sectPr w:rsidR="00EC1637" w:rsidRPr="00EC16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OyMDIwMbI0MjNV0lEKTi0uzszPAykwrgUAvqH9RiwAAAA="/>
  </w:docVars>
  <w:rsids>
    <w:rsidRoot w:val="00E3415C"/>
    <w:rsid w:val="002B6415"/>
    <w:rsid w:val="00323D6A"/>
    <w:rsid w:val="00692E62"/>
    <w:rsid w:val="00707603"/>
    <w:rsid w:val="00982427"/>
    <w:rsid w:val="00E3415C"/>
    <w:rsid w:val="00E72147"/>
    <w:rsid w:val="00EC1637"/>
    <w:rsid w:val="00F01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5C153"/>
  <w15:chartTrackingRefBased/>
  <w15:docId w15:val="{4C0ECA07-698D-4C73-BED9-4F0879CBA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64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5" Type="http://schemas.openxmlformats.org/officeDocument/2006/relationships/chart" Target="charts/chart2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5-SEM-I-2021-22\COL774\assignments\a3\dt-resul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5-SEM-I-2021-22\COL774\assignments\a3\dt-resul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5-SEM-I-2021-22\COL774\assignments\a3\dt-result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cap="none" spc="5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IN"/>
              <a:t>Train-Test accuracy with Nodes without one hot encoding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cap="none" spc="5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3</c:f>
              <c:strCache>
                <c:ptCount val="1"/>
                <c:pt idx="0">
                  <c:v>f1-train</c:v>
                </c:pt>
              </c:strCache>
            </c:strRef>
          </c:tx>
          <c:spPr>
            <a:ln w="19050" cap="rnd">
              <a:solidFill>
                <a:schemeClr val="accent1">
                  <a:alpha val="6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chemeClr val="lt1"/>
              </a:solidFill>
              <a:ln w="38100">
                <a:solidFill>
                  <a:schemeClr val="accent1">
                    <a:alpha val="60000"/>
                  </a:schemeClr>
                </a:solidFill>
              </a:ln>
              <a:effectLst/>
            </c:spPr>
          </c:marker>
          <c:xVal>
            <c:numRef>
              <c:f>Sheet1!$A$4:$A$15</c:f>
              <c:numCache>
                <c:formatCode>General</c:formatCode>
                <c:ptCount val="12"/>
                <c:pt idx="0">
                  <c:v>2</c:v>
                </c:pt>
                <c:pt idx="1">
                  <c:v>4</c:v>
                </c:pt>
                <c:pt idx="2">
                  <c:v>9</c:v>
                </c:pt>
                <c:pt idx="3">
                  <c:v>47</c:v>
                </c:pt>
                <c:pt idx="4">
                  <c:v>274</c:v>
                </c:pt>
                <c:pt idx="5">
                  <c:v>604</c:v>
                </c:pt>
                <c:pt idx="6">
                  <c:v>1034</c:v>
                </c:pt>
                <c:pt idx="7">
                  <c:v>1639</c:v>
                </c:pt>
                <c:pt idx="8">
                  <c:v>2354</c:v>
                </c:pt>
                <c:pt idx="9">
                  <c:v>3091</c:v>
                </c:pt>
                <c:pt idx="10">
                  <c:v>5600</c:v>
                </c:pt>
                <c:pt idx="11">
                  <c:v>6086</c:v>
                </c:pt>
              </c:numCache>
            </c:numRef>
          </c:xVal>
          <c:yVal>
            <c:numRef>
              <c:f>Sheet1!$B$4:$B$15</c:f>
              <c:numCache>
                <c:formatCode>General</c:formatCode>
                <c:ptCount val="12"/>
                <c:pt idx="0">
                  <c:v>0.82899478100000001</c:v>
                </c:pt>
                <c:pt idx="1">
                  <c:v>0.86480178500000005</c:v>
                </c:pt>
                <c:pt idx="2">
                  <c:v>0.86683854400000004</c:v>
                </c:pt>
                <c:pt idx="3">
                  <c:v>0.87184656999999999</c:v>
                </c:pt>
                <c:pt idx="4">
                  <c:v>0.87717680399999998</c:v>
                </c:pt>
                <c:pt idx="5">
                  <c:v>0.904164886</c:v>
                </c:pt>
                <c:pt idx="6">
                  <c:v>0.911675664</c:v>
                </c:pt>
                <c:pt idx="7">
                  <c:v>0.92158782900000003</c:v>
                </c:pt>
                <c:pt idx="8">
                  <c:v>0.93511628199999997</c:v>
                </c:pt>
                <c:pt idx="9">
                  <c:v>0.94519239600000005</c:v>
                </c:pt>
                <c:pt idx="10">
                  <c:v>0.99098376700000002</c:v>
                </c:pt>
                <c:pt idx="11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B01-431A-86C9-2ED4CA1A836B}"/>
            </c:ext>
          </c:extLst>
        </c:ser>
        <c:ser>
          <c:idx val="1"/>
          <c:order val="1"/>
          <c:tx>
            <c:strRef>
              <c:f>Sheet1!$C$3</c:f>
              <c:strCache>
                <c:ptCount val="1"/>
                <c:pt idx="0">
                  <c:v>f1-test</c:v>
                </c:pt>
              </c:strCache>
            </c:strRef>
          </c:tx>
          <c:spPr>
            <a:ln w="19050" cap="rnd">
              <a:solidFill>
                <a:schemeClr val="accent2">
                  <a:alpha val="6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chemeClr val="lt1"/>
              </a:solidFill>
              <a:ln w="38100">
                <a:solidFill>
                  <a:schemeClr val="accent2">
                    <a:alpha val="60000"/>
                  </a:schemeClr>
                </a:solidFill>
              </a:ln>
              <a:effectLst/>
            </c:spPr>
          </c:marker>
          <c:xVal>
            <c:numRef>
              <c:f>Sheet1!$A$4:$A$15</c:f>
              <c:numCache>
                <c:formatCode>General</c:formatCode>
                <c:ptCount val="12"/>
                <c:pt idx="0">
                  <c:v>2</c:v>
                </c:pt>
                <c:pt idx="1">
                  <c:v>4</c:v>
                </c:pt>
                <c:pt idx="2">
                  <c:v>9</c:v>
                </c:pt>
                <c:pt idx="3">
                  <c:v>47</c:v>
                </c:pt>
                <c:pt idx="4">
                  <c:v>274</c:v>
                </c:pt>
                <c:pt idx="5">
                  <c:v>604</c:v>
                </c:pt>
                <c:pt idx="6">
                  <c:v>1034</c:v>
                </c:pt>
                <c:pt idx="7">
                  <c:v>1639</c:v>
                </c:pt>
                <c:pt idx="8">
                  <c:v>2354</c:v>
                </c:pt>
                <c:pt idx="9">
                  <c:v>3091</c:v>
                </c:pt>
                <c:pt idx="10">
                  <c:v>5600</c:v>
                </c:pt>
                <c:pt idx="11">
                  <c:v>6086</c:v>
                </c:pt>
              </c:numCache>
            </c:numRef>
          </c:xVal>
          <c:yVal>
            <c:numRef>
              <c:f>Sheet1!$C$4:$C$15</c:f>
              <c:numCache>
                <c:formatCode>General</c:formatCode>
                <c:ptCount val="12"/>
                <c:pt idx="0">
                  <c:v>0.81702280100000002</c:v>
                </c:pt>
                <c:pt idx="1">
                  <c:v>0.85179723900000004</c:v>
                </c:pt>
                <c:pt idx="2">
                  <c:v>0.85384099000000002</c:v>
                </c:pt>
                <c:pt idx="3">
                  <c:v>0.85544063699999995</c:v>
                </c:pt>
                <c:pt idx="4">
                  <c:v>0.85783432000000004</c:v>
                </c:pt>
                <c:pt idx="5">
                  <c:v>0.88743063200000005</c:v>
                </c:pt>
                <c:pt idx="6">
                  <c:v>0.87909506599999998</c:v>
                </c:pt>
                <c:pt idx="7">
                  <c:v>0.87372128699999996</c:v>
                </c:pt>
                <c:pt idx="8">
                  <c:v>0.86790488300000002</c:v>
                </c:pt>
                <c:pt idx="9">
                  <c:v>0.86756135000000001</c:v>
                </c:pt>
                <c:pt idx="10">
                  <c:v>0.85818955799999996</c:v>
                </c:pt>
                <c:pt idx="11">
                  <c:v>0.858940443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B01-431A-86C9-2ED4CA1A836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22688464"/>
        <c:axId val="1622694704"/>
      </c:scatterChart>
      <c:valAx>
        <c:axId val="162268846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umber of Nod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>
                <a:lumMod val="25000"/>
                <a:lumOff val="7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2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22694704"/>
        <c:crosses val="autoZero"/>
        <c:crossBetween val="midCat"/>
      </c:valAx>
      <c:valAx>
        <c:axId val="1622694704"/>
        <c:scaling>
          <c:orientation val="minMax"/>
          <c:min val="0.8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F1 scor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>
                <a:lumMod val="25000"/>
                <a:lumOff val="7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2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2268846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cap="none" spc="5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IN"/>
              <a:t>Train-Test accuracy with Nodes One hot encoding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cap="none" spc="5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9</c:f>
              <c:strCache>
                <c:ptCount val="1"/>
                <c:pt idx="0">
                  <c:v>f1-train</c:v>
                </c:pt>
              </c:strCache>
            </c:strRef>
          </c:tx>
          <c:spPr>
            <a:ln w="19050" cap="rnd">
              <a:solidFill>
                <a:schemeClr val="accent1">
                  <a:alpha val="6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chemeClr val="lt1"/>
              </a:solidFill>
              <a:ln w="38100">
                <a:solidFill>
                  <a:schemeClr val="accent1">
                    <a:alpha val="60000"/>
                  </a:schemeClr>
                </a:solidFill>
              </a:ln>
              <a:effectLst/>
            </c:spPr>
          </c:marker>
          <c:xVal>
            <c:numRef>
              <c:f>Sheet1!$A$20:$A$33</c:f>
              <c:numCache>
                <c:formatCode>General</c:formatCode>
                <c:ptCount val="14"/>
                <c:pt idx="0">
                  <c:v>2</c:v>
                </c:pt>
                <c:pt idx="1">
                  <c:v>4</c:v>
                </c:pt>
                <c:pt idx="2">
                  <c:v>8</c:v>
                </c:pt>
                <c:pt idx="3">
                  <c:v>14</c:v>
                </c:pt>
                <c:pt idx="4">
                  <c:v>25</c:v>
                </c:pt>
                <c:pt idx="5">
                  <c:v>41</c:v>
                </c:pt>
                <c:pt idx="6">
                  <c:v>64</c:v>
                </c:pt>
                <c:pt idx="7">
                  <c:v>96</c:v>
                </c:pt>
                <c:pt idx="8">
                  <c:v>135</c:v>
                </c:pt>
                <c:pt idx="9">
                  <c:v>184</c:v>
                </c:pt>
                <c:pt idx="10">
                  <c:v>688</c:v>
                </c:pt>
                <c:pt idx="11">
                  <c:v>3432</c:v>
                </c:pt>
                <c:pt idx="12">
                  <c:v>5024</c:v>
                </c:pt>
                <c:pt idx="13">
                  <c:v>6168</c:v>
                </c:pt>
              </c:numCache>
            </c:numRef>
          </c:xVal>
          <c:yVal>
            <c:numRef>
              <c:f>Sheet1!$B$20:$B$33</c:f>
              <c:numCache>
                <c:formatCode>General</c:formatCode>
                <c:ptCount val="14"/>
                <c:pt idx="0">
                  <c:v>0.828994780693875</c:v>
                </c:pt>
                <c:pt idx="1">
                  <c:v>0.86480178478016301</c:v>
                </c:pt>
                <c:pt idx="2">
                  <c:v>0.86480178478016301</c:v>
                </c:pt>
                <c:pt idx="3">
                  <c:v>0.86799068182749595</c:v>
                </c:pt>
                <c:pt idx="4">
                  <c:v>0.89324682979324099</c:v>
                </c:pt>
                <c:pt idx="5">
                  <c:v>0.89369848330715396</c:v>
                </c:pt>
                <c:pt idx="6">
                  <c:v>0.89493315742472102</c:v>
                </c:pt>
                <c:pt idx="7">
                  <c:v>0.89485926369831204</c:v>
                </c:pt>
                <c:pt idx="8">
                  <c:v>0.89722603976773296</c:v>
                </c:pt>
                <c:pt idx="9">
                  <c:v>0.90162310893656805</c:v>
                </c:pt>
                <c:pt idx="10">
                  <c:v>0.91336016667154996</c:v>
                </c:pt>
                <c:pt idx="11">
                  <c:v>0.95519488176741496</c:v>
                </c:pt>
                <c:pt idx="12">
                  <c:v>0.97862250703700704</c:v>
                </c:pt>
                <c:pt idx="13">
                  <c:v>0.995439006765840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4B9-4B75-BC81-A0DE16EF0EEA}"/>
            </c:ext>
          </c:extLst>
        </c:ser>
        <c:ser>
          <c:idx val="1"/>
          <c:order val="1"/>
          <c:tx>
            <c:strRef>
              <c:f>Sheet1!$C$19</c:f>
              <c:strCache>
                <c:ptCount val="1"/>
                <c:pt idx="0">
                  <c:v>f1-test</c:v>
                </c:pt>
              </c:strCache>
            </c:strRef>
          </c:tx>
          <c:spPr>
            <a:ln w="19050" cap="rnd">
              <a:solidFill>
                <a:schemeClr val="accent2">
                  <a:alpha val="6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chemeClr val="lt1"/>
              </a:solidFill>
              <a:ln w="38100">
                <a:solidFill>
                  <a:schemeClr val="accent2">
                    <a:alpha val="60000"/>
                  </a:schemeClr>
                </a:solidFill>
              </a:ln>
              <a:effectLst/>
            </c:spPr>
          </c:marker>
          <c:xVal>
            <c:numRef>
              <c:f>Sheet1!$A$20:$A$33</c:f>
              <c:numCache>
                <c:formatCode>General</c:formatCode>
                <c:ptCount val="14"/>
                <c:pt idx="0">
                  <c:v>2</c:v>
                </c:pt>
                <c:pt idx="1">
                  <c:v>4</c:v>
                </c:pt>
                <c:pt idx="2">
                  <c:v>8</c:v>
                </c:pt>
                <c:pt idx="3">
                  <c:v>14</c:v>
                </c:pt>
                <c:pt idx="4">
                  <c:v>25</c:v>
                </c:pt>
                <c:pt idx="5">
                  <c:v>41</c:v>
                </c:pt>
                <c:pt idx="6">
                  <c:v>64</c:v>
                </c:pt>
                <c:pt idx="7">
                  <c:v>96</c:v>
                </c:pt>
                <c:pt idx="8">
                  <c:v>135</c:v>
                </c:pt>
                <c:pt idx="9">
                  <c:v>184</c:v>
                </c:pt>
                <c:pt idx="10">
                  <c:v>688</c:v>
                </c:pt>
                <c:pt idx="11">
                  <c:v>3432</c:v>
                </c:pt>
                <c:pt idx="12">
                  <c:v>5024</c:v>
                </c:pt>
                <c:pt idx="13">
                  <c:v>6168</c:v>
                </c:pt>
              </c:numCache>
            </c:numRef>
          </c:xVal>
          <c:yVal>
            <c:numRef>
              <c:f>Sheet1!$C$20:$C$33</c:f>
              <c:numCache>
                <c:formatCode>General</c:formatCode>
                <c:ptCount val="14"/>
                <c:pt idx="0">
                  <c:v>0.81702280135494099</c:v>
                </c:pt>
                <c:pt idx="1">
                  <c:v>0.851797239141316</c:v>
                </c:pt>
                <c:pt idx="2">
                  <c:v>0.851797239141316</c:v>
                </c:pt>
                <c:pt idx="3">
                  <c:v>0.85478379714350095</c:v>
                </c:pt>
                <c:pt idx="4">
                  <c:v>0.88715875766835295</c:v>
                </c:pt>
                <c:pt idx="5">
                  <c:v>0.88629994240491194</c:v>
                </c:pt>
                <c:pt idx="6">
                  <c:v>0.88557854707407202</c:v>
                </c:pt>
                <c:pt idx="7">
                  <c:v>0.88334248705167095</c:v>
                </c:pt>
                <c:pt idx="8">
                  <c:v>0.88446014243511994</c:v>
                </c:pt>
                <c:pt idx="9">
                  <c:v>0.88690286880707603</c:v>
                </c:pt>
                <c:pt idx="10">
                  <c:v>0.88593890340899095</c:v>
                </c:pt>
                <c:pt idx="11">
                  <c:v>0.87717707883150897</c:v>
                </c:pt>
                <c:pt idx="12">
                  <c:v>0.871223994873629</c:v>
                </c:pt>
                <c:pt idx="13">
                  <c:v>0.869417060677861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4B9-4B75-BC81-A0DE16EF0EE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85763456"/>
        <c:axId val="1685772608"/>
      </c:scatterChart>
      <c:valAx>
        <c:axId val="168576345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umber of Nod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>
                <a:lumMod val="25000"/>
                <a:lumOff val="7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2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85772608"/>
        <c:crosses val="autoZero"/>
        <c:crossBetween val="midCat"/>
      </c:valAx>
      <c:valAx>
        <c:axId val="1685772608"/>
        <c:scaling>
          <c:orientation val="minMax"/>
          <c:min val="0.8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F1 scor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>
                <a:lumMod val="25000"/>
                <a:lumOff val="7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2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8576345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cap="none" spc="5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IN"/>
              <a:t>Zoomed Train-test accuracy with nodes one hot encoding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cap="none" spc="5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9</c:f>
              <c:strCache>
                <c:ptCount val="1"/>
                <c:pt idx="0">
                  <c:v>f1-train</c:v>
                </c:pt>
              </c:strCache>
            </c:strRef>
          </c:tx>
          <c:spPr>
            <a:ln w="19050" cap="rnd">
              <a:solidFill>
                <a:schemeClr val="accent1">
                  <a:alpha val="6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chemeClr val="lt1"/>
              </a:solidFill>
              <a:ln w="38100">
                <a:solidFill>
                  <a:schemeClr val="accent1">
                    <a:alpha val="60000"/>
                  </a:schemeClr>
                </a:solidFill>
              </a:ln>
              <a:effectLst/>
            </c:spPr>
          </c:marker>
          <c:xVal>
            <c:numRef>
              <c:f>Sheet1!$A$20:$A$29</c:f>
              <c:numCache>
                <c:formatCode>General</c:formatCode>
                <c:ptCount val="10"/>
                <c:pt idx="0">
                  <c:v>2</c:v>
                </c:pt>
                <c:pt idx="1">
                  <c:v>4</c:v>
                </c:pt>
                <c:pt idx="2">
                  <c:v>8</c:v>
                </c:pt>
                <c:pt idx="3">
                  <c:v>14</c:v>
                </c:pt>
                <c:pt idx="4">
                  <c:v>25</c:v>
                </c:pt>
                <c:pt idx="5">
                  <c:v>41</c:v>
                </c:pt>
                <c:pt idx="6">
                  <c:v>64</c:v>
                </c:pt>
                <c:pt idx="7">
                  <c:v>96</c:v>
                </c:pt>
                <c:pt idx="8">
                  <c:v>135</c:v>
                </c:pt>
                <c:pt idx="9">
                  <c:v>184</c:v>
                </c:pt>
              </c:numCache>
            </c:numRef>
          </c:xVal>
          <c:yVal>
            <c:numRef>
              <c:f>Sheet1!$B$20:$B$29</c:f>
              <c:numCache>
                <c:formatCode>General</c:formatCode>
                <c:ptCount val="10"/>
                <c:pt idx="0">
                  <c:v>0.828994780693875</c:v>
                </c:pt>
                <c:pt idx="1">
                  <c:v>0.86480178478016301</c:v>
                </c:pt>
                <c:pt idx="2">
                  <c:v>0.86480178478016301</c:v>
                </c:pt>
                <c:pt idx="3">
                  <c:v>0.86799068182749595</c:v>
                </c:pt>
                <c:pt idx="4">
                  <c:v>0.89324682979324099</c:v>
                </c:pt>
                <c:pt idx="5">
                  <c:v>0.89369848330715396</c:v>
                </c:pt>
                <c:pt idx="6">
                  <c:v>0.89493315742472102</c:v>
                </c:pt>
                <c:pt idx="7">
                  <c:v>0.89485926369831204</c:v>
                </c:pt>
                <c:pt idx="8">
                  <c:v>0.89722603976773296</c:v>
                </c:pt>
                <c:pt idx="9">
                  <c:v>0.901623108936568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DF6-40A1-B31B-59F4D98ACCFC}"/>
            </c:ext>
          </c:extLst>
        </c:ser>
        <c:ser>
          <c:idx val="1"/>
          <c:order val="1"/>
          <c:tx>
            <c:strRef>
              <c:f>Sheet1!$C$19</c:f>
              <c:strCache>
                <c:ptCount val="1"/>
                <c:pt idx="0">
                  <c:v>f1-test</c:v>
                </c:pt>
              </c:strCache>
            </c:strRef>
          </c:tx>
          <c:spPr>
            <a:ln w="19050" cap="rnd">
              <a:solidFill>
                <a:schemeClr val="accent2">
                  <a:alpha val="6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chemeClr val="lt1"/>
              </a:solidFill>
              <a:ln w="38100">
                <a:solidFill>
                  <a:schemeClr val="accent2">
                    <a:alpha val="60000"/>
                  </a:schemeClr>
                </a:solidFill>
              </a:ln>
              <a:effectLst/>
            </c:spPr>
          </c:marker>
          <c:xVal>
            <c:numRef>
              <c:f>Sheet1!$A$20:$A$29</c:f>
              <c:numCache>
                <c:formatCode>General</c:formatCode>
                <c:ptCount val="10"/>
                <c:pt idx="0">
                  <c:v>2</c:v>
                </c:pt>
                <c:pt idx="1">
                  <c:v>4</c:v>
                </c:pt>
                <c:pt idx="2">
                  <c:v>8</c:v>
                </c:pt>
                <c:pt idx="3">
                  <c:v>14</c:v>
                </c:pt>
                <c:pt idx="4">
                  <c:v>25</c:v>
                </c:pt>
                <c:pt idx="5">
                  <c:v>41</c:v>
                </c:pt>
                <c:pt idx="6">
                  <c:v>64</c:v>
                </c:pt>
                <c:pt idx="7">
                  <c:v>96</c:v>
                </c:pt>
                <c:pt idx="8">
                  <c:v>135</c:v>
                </c:pt>
                <c:pt idx="9">
                  <c:v>184</c:v>
                </c:pt>
              </c:numCache>
            </c:numRef>
          </c:xVal>
          <c:yVal>
            <c:numRef>
              <c:f>Sheet1!$C$20:$C$29</c:f>
              <c:numCache>
                <c:formatCode>General</c:formatCode>
                <c:ptCount val="10"/>
                <c:pt idx="0">
                  <c:v>0.81702280135494099</c:v>
                </c:pt>
                <c:pt idx="1">
                  <c:v>0.851797239141316</c:v>
                </c:pt>
                <c:pt idx="2">
                  <c:v>0.851797239141316</c:v>
                </c:pt>
                <c:pt idx="3">
                  <c:v>0.85478379714350095</c:v>
                </c:pt>
                <c:pt idx="4">
                  <c:v>0.88715875766835295</c:v>
                </c:pt>
                <c:pt idx="5">
                  <c:v>0.88629994240491194</c:v>
                </c:pt>
                <c:pt idx="6">
                  <c:v>0.88557854707407202</c:v>
                </c:pt>
                <c:pt idx="7">
                  <c:v>0.88334248705167095</c:v>
                </c:pt>
                <c:pt idx="8">
                  <c:v>0.88446014243511994</c:v>
                </c:pt>
                <c:pt idx="9">
                  <c:v>0.886902868807076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0DF6-40A1-B31B-59F4D98ACC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86037232"/>
        <c:axId val="1686033072"/>
      </c:scatterChart>
      <c:valAx>
        <c:axId val="168603723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umber of nod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>
                <a:lumMod val="25000"/>
                <a:lumOff val="7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2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86033072"/>
        <c:crosses val="autoZero"/>
        <c:crossBetween val="midCat"/>
      </c:valAx>
      <c:valAx>
        <c:axId val="16860330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F1 scor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>
                <a:lumMod val="25000"/>
                <a:lumOff val="7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2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8603723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15000"/>
            <a:lumOff val="85000"/>
          </a:schemeClr>
        </a:solidFill>
      </a:ln>
    </cs:spPr>
    <cs:defRPr sz="900" kern="1200" cap="none" spc="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bg1"/>
    </cs:fontRef>
    <cs:spPr>
      <a:solidFill>
        <a:schemeClr val="tx1">
          <a:lumMod val="50000"/>
          <a:lumOff val="50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>
            <a:alpha val="6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38100">
        <a:solidFill>
          <a:schemeClr val="phClr">
            <a:alpha val="60000"/>
          </a:schemeClr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15000"/>
            <a:lumOff val="8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 baseline="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15000"/>
            <a:lumOff val="85000"/>
          </a:schemeClr>
        </a:solidFill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1600" b="0" i="0" kern="1200" cap="none" spc="5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587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25000"/>
            <a:lumOff val="75000"/>
          </a:schemeClr>
        </a:solidFill>
      </a:ln>
    </cs:spPr>
    <cs:defRPr sz="900" kern="1200" spc="20" baseline="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4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15000"/>
            <a:lumOff val="85000"/>
          </a:schemeClr>
        </a:solidFill>
      </a:ln>
    </cs:spPr>
    <cs:defRPr sz="900" kern="1200" cap="none" spc="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bg1"/>
    </cs:fontRef>
    <cs:spPr>
      <a:solidFill>
        <a:schemeClr val="tx1">
          <a:lumMod val="50000"/>
          <a:lumOff val="50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>
            <a:alpha val="6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38100">
        <a:solidFill>
          <a:schemeClr val="phClr">
            <a:alpha val="60000"/>
          </a:schemeClr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15000"/>
            <a:lumOff val="8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 baseline="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15000"/>
            <a:lumOff val="85000"/>
          </a:schemeClr>
        </a:solidFill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1600" b="0" i="0" kern="1200" cap="none" spc="5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587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25000"/>
            <a:lumOff val="75000"/>
          </a:schemeClr>
        </a:solidFill>
      </a:ln>
    </cs:spPr>
    <cs:defRPr sz="900" kern="1200" spc="20" baseline="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4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15000"/>
            <a:lumOff val="85000"/>
          </a:schemeClr>
        </a:solidFill>
      </a:ln>
    </cs:spPr>
    <cs:defRPr sz="900" kern="1200" cap="none" spc="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bg1"/>
    </cs:fontRef>
    <cs:spPr>
      <a:solidFill>
        <a:schemeClr val="tx1">
          <a:lumMod val="50000"/>
          <a:lumOff val="50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>
            <a:alpha val="6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38100">
        <a:solidFill>
          <a:schemeClr val="phClr">
            <a:alpha val="60000"/>
          </a:schemeClr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15000"/>
            <a:lumOff val="8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 baseline="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15000"/>
            <a:lumOff val="85000"/>
          </a:schemeClr>
        </a:solidFill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1600" b="0" i="0" kern="1200" cap="none" spc="5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587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25000"/>
            <a:lumOff val="75000"/>
          </a:schemeClr>
        </a:solidFill>
      </a:ln>
    </cs:spPr>
    <cs:defRPr sz="900" kern="1200" spc="20" baseline="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a Kulkarni</dc:creator>
  <cp:keywords/>
  <dc:description/>
  <cp:lastModifiedBy>Anirudha Kulkarni</cp:lastModifiedBy>
  <cp:revision>5</cp:revision>
  <dcterms:created xsi:type="dcterms:W3CDTF">2021-10-18T07:37:00Z</dcterms:created>
  <dcterms:modified xsi:type="dcterms:W3CDTF">2021-10-23T05:38:00Z</dcterms:modified>
</cp:coreProperties>
</file>